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5919E694" w14:textId="77777777" w:rsidR="006B6859" w:rsidRDefault="006B6859" w:rsidP="006B685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51AFACD5" w14:textId="2AFC7C44" w:rsidR="006B6859" w:rsidRDefault="006B6859" w:rsidP="006B6859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</w:rPr>
        <w:t xml:space="preserve">Časť 1 Obuv pre záchytné tábory a kontingenčný plán – položka č. </w:t>
      </w:r>
      <w:r w:rsidR="002C70A0">
        <w:rPr>
          <w:rFonts w:ascii="Arial Narrow" w:hAnsi="Arial Narrow"/>
          <w:sz w:val="22"/>
          <w:szCs w:val="22"/>
        </w:rPr>
        <w:t>3 obuv dámska nízka</w:t>
      </w:r>
    </w:p>
    <w:p w14:paraId="0B06F6D6" w14:textId="3BBEB8B3" w:rsidR="006B6859" w:rsidRPr="00400B3C" w:rsidRDefault="006B6859" w:rsidP="006B6859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</w:rPr>
        <w:t xml:space="preserve">Časť 2 Kroksy pre záchytné tábory a kontingenčný plán – položka č. </w:t>
      </w:r>
      <w:r w:rsidR="002C70A0">
        <w:rPr>
          <w:rFonts w:ascii="Arial Narrow" w:hAnsi="Arial Narrow"/>
          <w:sz w:val="22"/>
          <w:szCs w:val="22"/>
        </w:rPr>
        <w:t>1 kroksy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9FAC5" w14:textId="77777777" w:rsidR="001360B4" w:rsidRDefault="001360B4" w:rsidP="007C6581">
      <w:r>
        <w:separator/>
      </w:r>
    </w:p>
  </w:endnote>
  <w:endnote w:type="continuationSeparator" w:id="0">
    <w:p w14:paraId="03BD05E6" w14:textId="77777777" w:rsidR="001360B4" w:rsidRDefault="001360B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4FFBF1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829CF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7829CF" w:rsidRPr="007829CF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127B6" w14:textId="77777777" w:rsidR="001360B4" w:rsidRDefault="001360B4" w:rsidP="007C6581">
      <w:r>
        <w:separator/>
      </w:r>
    </w:p>
  </w:footnote>
  <w:footnote w:type="continuationSeparator" w:id="0">
    <w:p w14:paraId="7A6414A1" w14:textId="77777777" w:rsidR="001360B4" w:rsidRDefault="001360B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9E3664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9</cp:revision>
  <cp:lastPrinted>2022-09-29T14:23:00Z</cp:lastPrinted>
  <dcterms:created xsi:type="dcterms:W3CDTF">2021-09-26T11:02:00Z</dcterms:created>
  <dcterms:modified xsi:type="dcterms:W3CDTF">2023-07-14T12:11:00Z</dcterms:modified>
</cp:coreProperties>
</file>